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BADEB" w14:textId="2D9C4AFD" w:rsidR="00EC38ED" w:rsidRDefault="00EC38ED" w:rsidP="0072562C">
      <w:pPr>
        <w:pStyle w:val="Heading2"/>
        <w:numPr>
          <w:ilvl w:val="0"/>
          <w:numId w:val="0"/>
        </w:numPr>
      </w:pPr>
      <w:bookmarkStart w:id="0" w:name="_Toc53391505"/>
      <w:bookmarkStart w:id="1" w:name="_Toc535834286"/>
      <w:bookmarkStart w:id="2" w:name="_Hlk534977136"/>
      <w:r>
        <w:t xml:space="preserve">Self-Assessment: </w:t>
      </w:r>
      <w:r w:rsidR="00916F12">
        <w:t xml:space="preserve">9.0 </w:t>
      </w:r>
      <w:r>
        <w:t>Central Administration</w:t>
      </w:r>
      <w:bookmarkEnd w:id="0"/>
    </w:p>
    <w:p w14:paraId="638BF6F2" w14:textId="1E2EE48E" w:rsidR="00EC38ED" w:rsidRDefault="00EC38ED" w:rsidP="00EC38ED">
      <w:pPr>
        <w:pStyle w:val="BodyText"/>
      </w:pPr>
      <w:r w:rsidRPr="008B0534">
        <w:t xml:space="preserve">This self-assessment worksheet is intended to assist State </w:t>
      </w:r>
      <w:r w:rsidRPr="00317B30">
        <w:t>DOT</w:t>
      </w:r>
      <w:r w:rsidRPr="008B0534">
        <w:t xml:space="preserve"> agency staff in determining where their agency falls on the </w:t>
      </w:r>
      <w:r w:rsidRPr="00317B30">
        <w:t>GHG</w:t>
      </w:r>
      <w:r w:rsidRPr="008B0534">
        <w:t xml:space="preserve"> engagement spectrum</w:t>
      </w:r>
      <w:r>
        <w:t xml:space="preserve"> with respect to their own operations (buildings and light-duty fleets)</w:t>
      </w:r>
      <w:r w:rsidRPr="008B0534">
        <w:t xml:space="preserve">, </w:t>
      </w:r>
      <w:r w:rsidR="0060084B">
        <w:t xml:space="preserve">as well as determining </w:t>
      </w:r>
      <w:r w:rsidRPr="008B0534">
        <w:t xml:space="preserve">what additional actions their division or unit may wish to take to measure and reduce </w:t>
      </w:r>
      <w:r w:rsidRPr="00317B30">
        <w:t>GHG</w:t>
      </w:r>
      <w:r w:rsidRPr="008B0534">
        <w:t xml:space="preserve"> emissions</w:t>
      </w:r>
      <w:r>
        <w:t xml:space="preserve"> from buildings and light-duty fleets</w:t>
      </w:r>
      <w:r w:rsidRPr="008B0534">
        <w:t xml:space="preserve">. </w:t>
      </w:r>
    </w:p>
    <w:p w14:paraId="0B8D954F" w14:textId="77777777" w:rsidR="00EC38ED" w:rsidRDefault="00EC38ED" w:rsidP="00EC38ED">
      <w:pPr>
        <w:pStyle w:val="Heading4"/>
      </w:pPr>
      <w:r w:rsidRPr="00D63CF0">
        <w:t xml:space="preserve">Primary </w:t>
      </w:r>
      <w:r w:rsidRPr="00317B30">
        <w:t>GHG</w:t>
      </w:r>
      <w:r w:rsidRPr="00D63CF0">
        <w:t xml:space="preserve"> Interests and Responsibilities</w:t>
      </w:r>
    </w:p>
    <w:p w14:paraId="51A5A0AF" w14:textId="77777777" w:rsidR="00EC38ED" w:rsidRDefault="00EC38ED" w:rsidP="00EC38ED">
      <w:pPr>
        <w:pStyle w:val="BodyText"/>
      </w:pPr>
      <w:r>
        <w:t xml:space="preserve">Central Administration can support </w:t>
      </w:r>
      <w:r w:rsidRPr="00317B30">
        <w:t>GHG</w:t>
      </w:r>
      <w:r>
        <w:t xml:space="preserve"> emissions measurement and reduction through:</w:t>
      </w:r>
    </w:p>
    <w:p w14:paraId="5A124120" w14:textId="77777777" w:rsidR="00EC38ED" w:rsidRDefault="00EC38ED" w:rsidP="00EC38ED">
      <w:pPr>
        <w:pStyle w:val="ListBullet"/>
      </w:pPr>
      <w:r>
        <w:t xml:space="preserve">Improving energy efficiency in </w:t>
      </w:r>
      <w:r w:rsidRPr="00317B30">
        <w:t>DOT</w:t>
      </w:r>
      <w:r>
        <w:t xml:space="preserve"> buildings, including </w:t>
      </w:r>
      <w:r w:rsidRPr="00317B30">
        <w:t>HVAC</w:t>
      </w:r>
      <w:r>
        <w:t>, lighting, and insulation through new construction standards, audits, and retrofits.</w:t>
      </w:r>
    </w:p>
    <w:p w14:paraId="09594384" w14:textId="77777777" w:rsidR="00EC38ED" w:rsidRPr="004C0DCE" w:rsidRDefault="00EC38ED" w:rsidP="00EC38ED">
      <w:pPr>
        <w:pStyle w:val="ListBullet"/>
        <w:rPr>
          <w:spacing w:val="-2"/>
        </w:rPr>
      </w:pPr>
      <w:r w:rsidRPr="004C0DCE">
        <w:rPr>
          <w:spacing w:val="-2"/>
        </w:rPr>
        <w:t xml:space="preserve">Purchasing electric or other low-carbon, alternative fuel vehicles, and/or “best in class” vehicles rated by </w:t>
      </w:r>
      <w:r>
        <w:rPr>
          <w:spacing w:val="-2"/>
        </w:rPr>
        <w:t>miles per gallon</w:t>
      </w:r>
      <w:r w:rsidRPr="004C0DCE">
        <w:rPr>
          <w:spacing w:val="-2"/>
        </w:rPr>
        <w:t>.</w:t>
      </w:r>
    </w:p>
    <w:p w14:paraId="407FDF18" w14:textId="77777777" w:rsidR="00EC38ED" w:rsidRPr="007E3AFA" w:rsidRDefault="00EC38ED" w:rsidP="00EC38ED">
      <w:pPr>
        <w:pStyle w:val="ListBullet"/>
      </w:pPr>
      <w:r>
        <w:t>Procuring energy from renewable or low-carbon sources.</w:t>
      </w:r>
    </w:p>
    <w:p w14:paraId="049E61C8" w14:textId="77777777" w:rsidR="00EC38ED" w:rsidRPr="00391A84" w:rsidRDefault="00EC38ED" w:rsidP="00EC38ED">
      <w:pPr>
        <w:pStyle w:val="Heading4"/>
      </w:pPr>
      <w:r w:rsidRPr="00391A84">
        <w:t>Key Staff Responsibilities</w:t>
      </w:r>
    </w:p>
    <w:p w14:paraId="4B19E2C3" w14:textId="77777777" w:rsidR="00EC38ED" w:rsidRDefault="00EC38ED" w:rsidP="00EC38ED">
      <w:pPr>
        <w:pStyle w:val="BodyText"/>
      </w:pPr>
      <w:r w:rsidRPr="00391A84">
        <w:t xml:space="preserve">List the key staff person(s) responsible for ensuring </w:t>
      </w:r>
      <w:r w:rsidRPr="00317B30">
        <w:t>GHG</w:t>
      </w:r>
      <w:r>
        <w:t xml:space="preserve"> </w:t>
      </w:r>
      <w:r w:rsidRPr="00391A84">
        <w:t xml:space="preserve">is considered in project development, design, and environmental review. </w:t>
      </w:r>
      <w:r w:rsidRPr="00391A84">
        <w:rPr>
          <w:b/>
          <w:bCs/>
        </w:rPr>
        <w:t>Lead</w:t>
      </w:r>
      <w:r w:rsidRPr="00391A84">
        <w:t xml:space="preserve"> = management/oversight; </w:t>
      </w:r>
      <w:r w:rsidRPr="00391A84">
        <w:rPr>
          <w:b/>
          <w:bCs/>
        </w:rPr>
        <w:t>Support</w:t>
      </w:r>
      <w:r w:rsidRPr="00391A84"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EC38ED" w:rsidRPr="00DE1B12" w14:paraId="78B86A4D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3B1D3A04" w14:textId="77777777" w:rsidR="00EC38ED" w:rsidRPr="00DE1B12" w:rsidRDefault="00EC38ED" w:rsidP="00922909">
            <w:pPr>
              <w:pStyle w:val="TableColumnHeadL"/>
            </w:pPr>
            <w:r w:rsidRPr="00DE1B12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6B4789DC" w14:textId="77777777" w:rsidR="00EC38ED" w:rsidRPr="00DE1B12" w:rsidRDefault="00EC38ED" w:rsidP="00922909">
            <w:pPr>
              <w:pStyle w:val="TableColumnHead"/>
            </w:pPr>
            <w:r w:rsidRPr="00DE1B12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3280B808" w14:textId="77777777" w:rsidR="00EC38ED" w:rsidRPr="00DE1B12" w:rsidRDefault="00EC38ED" w:rsidP="00922909">
            <w:pPr>
              <w:pStyle w:val="TableColumnHead"/>
            </w:pPr>
            <w:r w:rsidRPr="00DE1B12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0F20CF2B" w14:textId="77777777" w:rsidR="00EC38ED" w:rsidRPr="00DE1B12" w:rsidRDefault="00EC38ED" w:rsidP="00922909">
            <w:pPr>
              <w:pStyle w:val="TableColumnHead"/>
            </w:pPr>
            <w:r w:rsidRPr="00DE1B12">
              <w:t>Role (Lead/Support)</w:t>
            </w:r>
          </w:p>
        </w:tc>
      </w:tr>
      <w:tr w:rsidR="00EC38ED" w:rsidRPr="00DE1B12" w14:paraId="7713B29D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55D30954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1C19B103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0A87D3C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AD922A9" w14:textId="77777777" w:rsidR="00EC38ED" w:rsidRPr="00DE1B12" w:rsidRDefault="00EC38ED" w:rsidP="00922909">
            <w:pPr>
              <w:pStyle w:val="TableBodyText"/>
            </w:pPr>
          </w:p>
        </w:tc>
      </w:tr>
      <w:tr w:rsidR="00EC38ED" w:rsidRPr="00DE1B12" w14:paraId="685F8952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49B82FBD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A0C457E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3D2D8D4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AD4FFA0" w14:textId="77777777" w:rsidR="00EC38ED" w:rsidRPr="00DE1B12" w:rsidRDefault="00EC38ED" w:rsidP="00922909">
            <w:pPr>
              <w:pStyle w:val="TableBodyText"/>
            </w:pPr>
          </w:p>
        </w:tc>
      </w:tr>
      <w:tr w:rsidR="00EC38ED" w:rsidRPr="00DE1B12" w14:paraId="75DA83BF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3423F3B8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249A705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3E99481A" w14:textId="77777777" w:rsidR="00EC38ED" w:rsidRPr="00DE1B12" w:rsidRDefault="00EC38ED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96FECC2" w14:textId="77777777" w:rsidR="00EC38ED" w:rsidRPr="00DE1B12" w:rsidRDefault="00EC38ED" w:rsidP="00922909">
            <w:pPr>
              <w:pStyle w:val="TableBodyText"/>
            </w:pPr>
          </w:p>
        </w:tc>
      </w:tr>
    </w:tbl>
    <w:p w14:paraId="5AFD3C35" w14:textId="77777777" w:rsidR="00EC38ED" w:rsidRDefault="00EC38ED" w:rsidP="00EC38ED">
      <w:pPr>
        <w:pStyle w:val="BodyText"/>
        <w:spacing w:after="120"/>
      </w:pPr>
    </w:p>
    <w:p w14:paraId="3FFBA6FA" w14:textId="77777777" w:rsidR="00EC38ED" w:rsidRDefault="00EC38ED" w:rsidP="00EC38ED">
      <w:pPr>
        <w:pStyle w:val="Heading4"/>
      </w:pPr>
      <w:r>
        <w:t>Level </w:t>
      </w:r>
      <w:r w:rsidRPr="00D63CF0">
        <w:t>of Engagement</w:t>
      </w:r>
    </w:p>
    <w:p w14:paraId="3441A9F9" w14:textId="32A2C21A" w:rsidR="00EC38ED" w:rsidRDefault="00EC38ED" w:rsidP="00EC38ED">
      <w:pPr>
        <w:pStyle w:val="BodyText"/>
        <w:rPr>
          <w:rFonts w:cs="Arial"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 xml:space="preserve">is now </w:t>
      </w:r>
      <w:r w:rsidR="0060084B">
        <w:rPr>
          <w:rFonts w:cs="Arial"/>
        </w:rPr>
        <w:t xml:space="preserve">in </w:t>
      </w:r>
      <w:r>
        <w:rPr>
          <w:rFonts w:cs="Arial"/>
        </w:rPr>
        <w:t>reducing GHG from its own operations and how engaged you might want to be in the next few years.</w:t>
      </w:r>
    </w:p>
    <w:tbl>
      <w:tblPr>
        <w:tblStyle w:val="TableGrid1"/>
        <w:tblW w:w="5000" w:type="pct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19"/>
        <w:gridCol w:w="1078"/>
        <w:gridCol w:w="7186"/>
        <w:gridCol w:w="665"/>
      </w:tblGrid>
      <w:tr w:rsidR="00EC38ED" w:rsidRPr="00DE1B12" w14:paraId="62CF6A55" w14:textId="77777777" w:rsidTr="00922909">
        <w:trPr>
          <w:trHeight w:val="20"/>
          <w:tblHeader/>
        </w:trPr>
        <w:tc>
          <w:tcPr>
            <w:tcW w:w="72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5622978A" w14:textId="77777777" w:rsidR="00EC38ED" w:rsidRPr="00DE1B12" w:rsidRDefault="00EC38ED" w:rsidP="00922909">
            <w:pPr>
              <w:pStyle w:val="TableColumnHeadL"/>
            </w:pPr>
            <w:r w:rsidRPr="00DE1B12">
              <w:t>Now</w:t>
            </w:r>
          </w:p>
        </w:tc>
        <w:tc>
          <w:tcPr>
            <w:tcW w:w="108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081C5A0F" w14:textId="77777777" w:rsidR="00EC38ED" w:rsidRPr="00DE1B12" w:rsidRDefault="00EC38ED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20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42B7AB85" w14:textId="7EF43674" w:rsidR="00EC38ED" w:rsidRPr="00DE1B12" w:rsidRDefault="00EC38ED" w:rsidP="00922909">
            <w:pPr>
              <w:pStyle w:val="TableColumnHead"/>
            </w:pPr>
            <w:r w:rsidRPr="00DE1B12">
              <w:t xml:space="preserve">Does </w:t>
            </w:r>
            <w:r w:rsidR="0060084B" w:rsidRPr="00DE1B12">
              <w:t>Your Agency Consider</w:t>
            </w:r>
            <w:r w:rsidRPr="00DE1B12">
              <w:t xml:space="preserve"> </w:t>
            </w:r>
            <w:r w:rsidRPr="00317B30">
              <w:t>GHG</w:t>
            </w:r>
            <w:r w:rsidRPr="00DE1B12">
              <w:t xml:space="preserve"> </w:t>
            </w:r>
            <w:r w:rsidR="0060084B" w:rsidRPr="00DE1B12">
              <w:t xml:space="preserve">Impacts </w:t>
            </w:r>
            <w:r w:rsidRPr="00DE1B12">
              <w:t>in</w:t>
            </w:r>
            <w:r w:rsidRPr="00DE1B12">
              <w:br/>
              <w:t>Office Facilities and Passenger Fleets?</w:t>
            </w:r>
          </w:p>
        </w:tc>
        <w:tc>
          <w:tcPr>
            <w:tcW w:w="666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1B3BDE64" w14:textId="77777777" w:rsidR="00EC38ED" w:rsidRPr="00DE1B12" w:rsidRDefault="00EC38ED" w:rsidP="00922909">
            <w:pPr>
              <w:pStyle w:val="TableColumnHead"/>
            </w:pPr>
            <w:r w:rsidRPr="00DE1B12">
              <w:t>Level</w:t>
            </w:r>
          </w:p>
        </w:tc>
      </w:tr>
      <w:tr w:rsidR="00EC38ED" w:rsidRPr="00DE1B12" w14:paraId="37C94915" w14:textId="77777777" w:rsidTr="00922909">
        <w:trPr>
          <w:trHeight w:val="20"/>
        </w:trPr>
        <w:tc>
          <w:tcPr>
            <w:tcW w:w="720" w:type="dxa"/>
            <w:tcBorders>
              <w:top w:val="single" w:sz="8" w:space="0" w:color="27A570" w:themeColor="text2"/>
            </w:tcBorders>
            <w:shd w:val="clear" w:color="auto" w:fill="auto"/>
          </w:tcPr>
          <w:p w14:paraId="4A2F2E12" w14:textId="77777777" w:rsidR="00EC38ED" w:rsidRPr="00DE1B12" w:rsidRDefault="00EC38ED" w:rsidP="00922909">
            <w:pPr>
              <w:pStyle w:val="TableBodyText"/>
              <w:spacing w:before="40"/>
            </w:pPr>
            <w:r w:rsidRPr="00DE1B12">
              <w:t>_____</w:t>
            </w:r>
          </w:p>
        </w:tc>
        <w:tc>
          <w:tcPr>
            <w:tcW w:w="1080" w:type="dxa"/>
            <w:tcBorders>
              <w:top w:val="single" w:sz="8" w:space="0" w:color="27A570" w:themeColor="text2"/>
            </w:tcBorders>
            <w:shd w:val="clear" w:color="auto" w:fill="auto"/>
          </w:tcPr>
          <w:p w14:paraId="0F0757A9" w14:textId="77777777" w:rsidR="00EC38ED" w:rsidRPr="00DE1B12" w:rsidRDefault="00EC38ED" w:rsidP="00922909">
            <w:pPr>
              <w:pStyle w:val="TableBodyText"/>
              <w:spacing w:before="40"/>
              <w:jc w:val="center"/>
            </w:pPr>
            <w:r w:rsidRPr="00DE1B12">
              <w:t>_____</w:t>
            </w:r>
          </w:p>
        </w:tc>
        <w:tc>
          <w:tcPr>
            <w:tcW w:w="7200" w:type="dxa"/>
            <w:tcBorders>
              <w:top w:val="single" w:sz="8" w:space="0" w:color="27A570" w:themeColor="text2"/>
            </w:tcBorders>
            <w:shd w:val="clear" w:color="auto" w:fill="auto"/>
          </w:tcPr>
          <w:p w14:paraId="27BAB02F" w14:textId="6F10D585" w:rsidR="00EC38ED" w:rsidRPr="00DE1B12" w:rsidRDefault="00EC38ED" w:rsidP="00922909">
            <w:pPr>
              <w:pStyle w:val="TableBodyText"/>
              <w:spacing w:before="40"/>
            </w:pPr>
            <w:r w:rsidRPr="00DE1B12">
              <w:t>No policy related to energy procurement, energy efficiency</w:t>
            </w:r>
            <w:bookmarkStart w:id="3" w:name="_GoBack"/>
            <w:bookmarkEnd w:id="3"/>
            <w:r w:rsidR="0060084B">
              <w:t>,</w:t>
            </w:r>
            <w:r w:rsidRPr="00DE1B12">
              <w:t xml:space="preserve"> or passenger vehicles.</w:t>
            </w:r>
          </w:p>
        </w:tc>
        <w:tc>
          <w:tcPr>
            <w:tcW w:w="666" w:type="dxa"/>
            <w:tcBorders>
              <w:top w:val="single" w:sz="8" w:space="0" w:color="27A570" w:themeColor="text2"/>
            </w:tcBorders>
            <w:shd w:val="clear" w:color="auto" w:fill="auto"/>
          </w:tcPr>
          <w:p w14:paraId="4005C0FC" w14:textId="77777777" w:rsidR="00EC38ED" w:rsidRPr="00DE1B12" w:rsidRDefault="00EC38ED" w:rsidP="00922909">
            <w:pPr>
              <w:pStyle w:val="TableBodyText"/>
              <w:spacing w:before="40"/>
              <w:jc w:val="center"/>
            </w:pPr>
            <w:r w:rsidRPr="00DE1B12">
              <w:t>1</w:t>
            </w:r>
          </w:p>
        </w:tc>
      </w:tr>
      <w:tr w:rsidR="00EC38ED" w:rsidRPr="00DE1B12" w14:paraId="5B654A03" w14:textId="77777777" w:rsidTr="00922909">
        <w:trPr>
          <w:trHeight w:val="20"/>
        </w:trPr>
        <w:tc>
          <w:tcPr>
            <w:tcW w:w="720" w:type="dxa"/>
            <w:shd w:val="clear" w:color="auto" w:fill="auto"/>
          </w:tcPr>
          <w:p w14:paraId="400573AF" w14:textId="77777777" w:rsidR="00EC38ED" w:rsidRPr="00DE1B12" w:rsidRDefault="00EC38ED" w:rsidP="00922909">
            <w:pPr>
              <w:pStyle w:val="TableBodyText"/>
              <w:spacing w:before="40"/>
            </w:pPr>
            <w:r w:rsidRPr="00DE1B12">
              <w:t>_____</w:t>
            </w:r>
          </w:p>
        </w:tc>
        <w:tc>
          <w:tcPr>
            <w:tcW w:w="1080" w:type="dxa"/>
            <w:shd w:val="clear" w:color="auto" w:fill="auto"/>
          </w:tcPr>
          <w:p w14:paraId="2C33DE3C" w14:textId="77777777" w:rsidR="00EC38ED" w:rsidRPr="00DE1B12" w:rsidRDefault="00EC38ED" w:rsidP="00922909">
            <w:pPr>
              <w:pStyle w:val="TableBodyText"/>
              <w:spacing w:before="40"/>
              <w:jc w:val="center"/>
            </w:pPr>
            <w:r w:rsidRPr="00DE1B12">
              <w:t>_____</w:t>
            </w:r>
          </w:p>
        </w:tc>
        <w:tc>
          <w:tcPr>
            <w:tcW w:w="7200" w:type="dxa"/>
            <w:shd w:val="clear" w:color="auto" w:fill="auto"/>
          </w:tcPr>
          <w:p w14:paraId="5CE17F95" w14:textId="2F16CBD6" w:rsidR="00EC38ED" w:rsidRPr="00DE1B12" w:rsidRDefault="00EC38ED" w:rsidP="0060084B">
            <w:pPr>
              <w:pStyle w:val="TableBodyText"/>
              <w:spacing w:before="40"/>
            </w:pPr>
            <w:r w:rsidRPr="00DE1B12">
              <w:t xml:space="preserve">Policy or practice to </w:t>
            </w:r>
            <w:r w:rsidR="0060084B">
              <w:t>consider</w:t>
            </w:r>
            <w:r w:rsidR="0060084B" w:rsidRPr="00DE1B12">
              <w:t xml:space="preserve"> </w:t>
            </w:r>
            <w:r w:rsidRPr="00DE1B12">
              <w:t>energy efficiency whenever a building is being upgraded or renovated</w:t>
            </w:r>
            <w:r>
              <w:t>,</w:t>
            </w:r>
            <w:r w:rsidR="0060084B">
              <w:t xml:space="preserve"> procure energy-</w:t>
            </w:r>
            <w:r w:rsidRPr="00DE1B12">
              <w:t>efficient vehicles as part of the regular replacement cycle</w:t>
            </w:r>
            <w:r>
              <w:t>, and provide electric vehicle</w:t>
            </w:r>
            <w:r w:rsidR="00D82B43">
              <w:t xml:space="preserve"> (EV)</w:t>
            </w:r>
            <w:r>
              <w:t xml:space="preserve"> charging stations to meet demand by agency fleets and/or employees</w:t>
            </w:r>
            <w:r w:rsidRPr="00DE1B12">
              <w:t>.</w:t>
            </w:r>
          </w:p>
        </w:tc>
        <w:tc>
          <w:tcPr>
            <w:tcW w:w="666" w:type="dxa"/>
            <w:shd w:val="clear" w:color="auto" w:fill="auto"/>
          </w:tcPr>
          <w:p w14:paraId="51E86486" w14:textId="77777777" w:rsidR="00EC38ED" w:rsidRPr="00DE1B12" w:rsidRDefault="00EC38ED" w:rsidP="00922909">
            <w:pPr>
              <w:pStyle w:val="TableBodyText"/>
              <w:spacing w:before="40"/>
              <w:jc w:val="center"/>
            </w:pPr>
            <w:r w:rsidRPr="00DE1B12">
              <w:t>2</w:t>
            </w:r>
          </w:p>
        </w:tc>
      </w:tr>
      <w:tr w:rsidR="00EC38ED" w:rsidRPr="00DE1B12" w14:paraId="1A4C58C8" w14:textId="77777777" w:rsidTr="00922909">
        <w:trPr>
          <w:trHeight w:val="20"/>
        </w:trPr>
        <w:tc>
          <w:tcPr>
            <w:tcW w:w="720" w:type="dxa"/>
            <w:shd w:val="clear" w:color="auto" w:fill="auto"/>
          </w:tcPr>
          <w:p w14:paraId="57D52D0E" w14:textId="77777777" w:rsidR="00EC38ED" w:rsidRPr="00DE1B12" w:rsidRDefault="00EC38ED" w:rsidP="00922909">
            <w:pPr>
              <w:pStyle w:val="TableBodyText"/>
              <w:spacing w:before="40"/>
            </w:pPr>
            <w:r w:rsidRPr="00DE1B12">
              <w:t>_____</w:t>
            </w:r>
          </w:p>
        </w:tc>
        <w:tc>
          <w:tcPr>
            <w:tcW w:w="1080" w:type="dxa"/>
            <w:shd w:val="clear" w:color="auto" w:fill="auto"/>
          </w:tcPr>
          <w:p w14:paraId="282E555E" w14:textId="77777777" w:rsidR="00EC38ED" w:rsidRPr="00DE1B12" w:rsidRDefault="00EC38ED" w:rsidP="00922909">
            <w:pPr>
              <w:pStyle w:val="TableBodyText"/>
              <w:spacing w:before="40"/>
              <w:jc w:val="center"/>
            </w:pPr>
            <w:r w:rsidRPr="00DE1B12">
              <w:t>_____</w:t>
            </w:r>
          </w:p>
        </w:tc>
        <w:tc>
          <w:tcPr>
            <w:tcW w:w="7200" w:type="dxa"/>
            <w:shd w:val="clear" w:color="auto" w:fill="auto"/>
          </w:tcPr>
          <w:p w14:paraId="148DC47A" w14:textId="77777777" w:rsidR="00EC38ED" w:rsidRPr="00DE1B12" w:rsidRDefault="00EC38ED" w:rsidP="00922909">
            <w:pPr>
              <w:pStyle w:val="TableBodyText"/>
              <w:spacing w:before="40"/>
            </w:pPr>
            <w:r w:rsidRPr="00DE1B12">
              <w:t>Policy or practice to accelerate cost-effective energy efficiency upgrades and clean vehicle procurement in advance of normal cycles.</w:t>
            </w:r>
          </w:p>
        </w:tc>
        <w:tc>
          <w:tcPr>
            <w:tcW w:w="666" w:type="dxa"/>
            <w:shd w:val="clear" w:color="auto" w:fill="auto"/>
          </w:tcPr>
          <w:p w14:paraId="1DB7412F" w14:textId="77777777" w:rsidR="00EC38ED" w:rsidRPr="00DE1B12" w:rsidRDefault="00EC38ED" w:rsidP="00922909">
            <w:pPr>
              <w:pStyle w:val="TableBodyText"/>
              <w:spacing w:before="40"/>
              <w:jc w:val="center"/>
            </w:pPr>
            <w:r w:rsidRPr="00DE1B12">
              <w:t>3</w:t>
            </w:r>
          </w:p>
        </w:tc>
      </w:tr>
      <w:tr w:rsidR="00EC38ED" w:rsidRPr="00DE1B12" w14:paraId="595976DF" w14:textId="77777777" w:rsidTr="00922909">
        <w:trPr>
          <w:trHeight w:val="20"/>
        </w:trPr>
        <w:tc>
          <w:tcPr>
            <w:tcW w:w="720" w:type="dxa"/>
            <w:shd w:val="clear" w:color="auto" w:fill="auto"/>
          </w:tcPr>
          <w:p w14:paraId="7DF6A6AD" w14:textId="77777777" w:rsidR="00EC38ED" w:rsidRPr="00DE1B12" w:rsidRDefault="00EC38ED" w:rsidP="00922909">
            <w:pPr>
              <w:pStyle w:val="TableBodyText"/>
              <w:spacing w:before="40"/>
            </w:pPr>
            <w:r w:rsidRPr="00DE1B12">
              <w:t>_____</w:t>
            </w:r>
          </w:p>
        </w:tc>
        <w:tc>
          <w:tcPr>
            <w:tcW w:w="1080" w:type="dxa"/>
            <w:shd w:val="clear" w:color="auto" w:fill="auto"/>
          </w:tcPr>
          <w:p w14:paraId="7A6539A0" w14:textId="77777777" w:rsidR="00EC38ED" w:rsidRPr="00DE1B12" w:rsidRDefault="00EC38ED" w:rsidP="00922909">
            <w:pPr>
              <w:pStyle w:val="TableBodyText"/>
              <w:spacing w:before="40"/>
              <w:jc w:val="center"/>
            </w:pPr>
            <w:r w:rsidRPr="00DE1B12">
              <w:t>_____</w:t>
            </w:r>
          </w:p>
        </w:tc>
        <w:tc>
          <w:tcPr>
            <w:tcW w:w="7200" w:type="dxa"/>
            <w:shd w:val="clear" w:color="auto" w:fill="auto"/>
          </w:tcPr>
          <w:p w14:paraId="186095DB" w14:textId="038A9649" w:rsidR="00EC38ED" w:rsidRPr="00DE1B12" w:rsidRDefault="00EC38ED" w:rsidP="00D82B43">
            <w:pPr>
              <w:pStyle w:val="TableBodyText"/>
              <w:spacing w:before="40"/>
            </w:pPr>
            <w:r w:rsidRPr="00DE1B12">
              <w:t>Policy or practice to procure green power, o</w:t>
            </w:r>
            <w:r w:rsidR="0060084B">
              <w:t>ffset natural gas emissions and</w:t>
            </w:r>
            <w:r w:rsidRPr="00DE1B12">
              <w:t xml:space="preserve">/or to default to </w:t>
            </w:r>
            <w:r w:rsidR="00D82B43">
              <w:t>EV</w:t>
            </w:r>
            <w:r w:rsidRPr="00DE1B12">
              <w:t>s for all local duty cycles; procurement of best in class energy efficiency and clean vehicle technology.</w:t>
            </w:r>
          </w:p>
        </w:tc>
        <w:tc>
          <w:tcPr>
            <w:tcW w:w="666" w:type="dxa"/>
            <w:shd w:val="clear" w:color="auto" w:fill="auto"/>
          </w:tcPr>
          <w:p w14:paraId="4C61A73C" w14:textId="77777777" w:rsidR="00EC38ED" w:rsidRPr="00DE1B12" w:rsidRDefault="00EC38ED" w:rsidP="00922909">
            <w:pPr>
              <w:pStyle w:val="TableBodyText"/>
              <w:spacing w:before="40"/>
              <w:jc w:val="center"/>
            </w:pPr>
            <w:r w:rsidRPr="00DE1B12">
              <w:t>4</w:t>
            </w:r>
          </w:p>
        </w:tc>
      </w:tr>
    </w:tbl>
    <w:p w14:paraId="58322D31" w14:textId="77777777" w:rsidR="00EC38ED" w:rsidRPr="00D63CF0" w:rsidRDefault="00EC38ED" w:rsidP="00EC38ED">
      <w:pPr>
        <w:pStyle w:val="Heading4"/>
      </w:pPr>
      <w:r w:rsidRPr="00317B30">
        <w:lastRenderedPageBreak/>
        <w:t>GHG</w:t>
      </w:r>
      <w:r w:rsidRPr="00D63CF0">
        <w:t xml:space="preserve"> </w:t>
      </w:r>
      <w:r>
        <w:t xml:space="preserve">Estimation and Reduction </w:t>
      </w:r>
      <w:r w:rsidRPr="00D63CF0">
        <w:t>Strategies</w:t>
      </w:r>
    </w:p>
    <w:p w14:paraId="17FC8506" w14:textId="175B163E" w:rsidR="00EC38ED" w:rsidRDefault="00EC38ED" w:rsidP="00EC38ED">
      <w:pPr>
        <w:pStyle w:val="BodyText"/>
        <w:rPr>
          <w:rFonts w:cs="Arial"/>
        </w:rPr>
      </w:pPr>
      <w:r w:rsidRPr="0061773A">
        <w:rPr>
          <w:rFonts w:cs="Arial"/>
          <w:szCs w:val="20"/>
        </w:rPr>
        <w:t xml:space="preserve">Identify </w:t>
      </w:r>
      <w:r>
        <w:rPr>
          <w:rFonts w:cs="Arial"/>
          <w:szCs w:val="20"/>
        </w:rPr>
        <w:t xml:space="preserve">specific strategies </w:t>
      </w:r>
      <w:r w:rsidRPr="0061773A">
        <w:rPr>
          <w:rFonts w:cs="Arial"/>
          <w:szCs w:val="20"/>
        </w:rPr>
        <w:t xml:space="preserve">your </w:t>
      </w:r>
      <w:r>
        <w:rPr>
          <w:rFonts w:cs="Arial"/>
        </w:rPr>
        <w:t>unit/fun</w:t>
      </w:r>
      <w:r w:rsidR="0060084B">
        <w:rPr>
          <w:rFonts w:cs="Arial"/>
        </w:rPr>
        <w:t>ctional area is undertaking now</w:t>
      </w:r>
      <w:r>
        <w:rPr>
          <w:rFonts w:cs="Arial"/>
        </w:rPr>
        <w:t xml:space="preserve"> and which ones you might want to be undertaking in a few years. The table indicates what “level of engagement” (1–4) the strategy may be associated with. More advanced strategies indicate higher levels of engagement that also require more effort.</w:t>
      </w:r>
    </w:p>
    <w:tbl>
      <w:tblPr>
        <w:tblStyle w:val="TableGrid2"/>
        <w:tblW w:w="5000" w:type="pct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856"/>
        <w:gridCol w:w="958"/>
        <w:gridCol w:w="6619"/>
        <w:gridCol w:w="1215"/>
      </w:tblGrid>
      <w:tr w:rsidR="00EC38ED" w:rsidRPr="00DE1B12" w14:paraId="317E04B9" w14:textId="77777777" w:rsidTr="00922909">
        <w:trPr>
          <w:trHeight w:val="20"/>
          <w:tblHeader/>
        </w:trPr>
        <w:tc>
          <w:tcPr>
            <w:tcW w:w="849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4D87F0F3" w14:textId="77777777" w:rsidR="00EC38ED" w:rsidRPr="00DE1B12" w:rsidRDefault="00EC38ED" w:rsidP="00922909">
            <w:pPr>
              <w:pStyle w:val="TableColumnHeadL"/>
            </w:pPr>
            <w:r w:rsidRPr="00DE1B12">
              <w:t>Doing Now?</w:t>
            </w:r>
          </w:p>
        </w:tc>
        <w:tc>
          <w:tcPr>
            <w:tcW w:w="951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733375D6" w14:textId="77777777" w:rsidR="00EC38ED" w:rsidRPr="00DE1B12" w:rsidRDefault="00EC38ED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57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vAlign w:val="bottom"/>
          </w:tcPr>
          <w:p w14:paraId="183C9199" w14:textId="77777777" w:rsidR="00EC38ED" w:rsidRPr="00DE1B12" w:rsidRDefault="00EC38ED" w:rsidP="00922909">
            <w:pPr>
              <w:pStyle w:val="TableColumnHead"/>
            </w:pPr>
            <w:r w:rsidRPr="00DE1B12">
              <w:t>Programmatic Strategy</w:t>
            </w:r>
          </w:p>
        </w:tc>
        <w:tc>
          <w:tcPr>
            <w:tcW w:w="1206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66AA61FD" w14:textId="77777777" w:rsidR="00EC38ED" w:rsidRPr="00DE1B12" w:rsidRDefault="00EC38ED" w:rsidP="00922909">
            <w:pPr>
              <w:pStyle w:val="TableColumnHead"/>
            </w:pPr>
            <w:r>
              <w:t>Level </w:t>
            </w:r>
            <w:r w:rsidRPr="00DE1B12">
              <w:t>of Engagement</w:t>
            </w:r>
          </w:p>
        </w:tc>
      </w:tr>
      <w:tr w:rsidR="00EC38ED" w:rsidRPr="00DE1B12" w14:paraId="773B80CB" w14:textId="77777777" w:rsidTr="00922909">
        <w:trPr>
          <w:trHeight w:val="20"/>
        </w:trPr>
        <w:tc>
          <w:tcPr>
            <w:tcW w:w="849" w:type="dxa"/>
            <w:tcBorders>
              <w:top w:val="single" w:sz="8" w:space="0" w:color="27A570" w:themeColor="text2"/>
              <w:bottom w:val="single" w:sz="6" w:space="0" w:color="B2EDD4" w:themeColor="text2" w:themeTint="4F"/>
            </w:tcBorders>
            <w:shd w:val="clear" w:color="auto" w:fill="auto"/>
          </w:tcPr>
          <w:p w14:paraId="4A87F091" w14:textId="77777777" w:rsidR="00EC38ED" w:rsidRPr="00DE1B12" w:rsidRDefault="00EC38ED" w:rsidP="00922909">
            <w:pPr>
              <w:pStyle w:val="TableBodyText"/>
            </w:pPr>
            <w:r w:rsidRPr="00DE1B12">
              <w:t>_____</w:t>
            </w:r>
          </w:p>
        </w:tc>
        <w:tc>
          <w:tcPr>
            <w:tcW w:w="951" w:type="dxa"/>
            <w:tcBorders>
              <w:top w:val="single" w:sz="8" w:space="0" w:color="27A570" w:themeColor="text2"/>
              <w:bottom w:val="single" w:sz="6" w:space="0" w:color="B2EDD4" w:themeColor="text2" w:themeTint="4F"/>
            </w:tcBorders>
            <w:shd w:val="clear" w:color="auto" w:fill="auto"/>
          </w:tcPr>
          <w:p w14:paraId="5C24CFD4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_____</w:t>
            </w:r>
          </w:p>
        </w:tc>
        <w:tc>
          <w:tcPr>
            <w:tcW w:w="6570" w:type="dxa"/>
            <w:tcBorders>
              <w:top w:val="single" w:sz="8" w:space="0" w:color="27A570" w:themeColor="text2"/>
              <w:bottom w:val="single" w:sz="6" w:space="0" w:color="B2EDD4" w:themeColor="text2" w:themeTint="4F"/>
            </w:tcBorders>
            <w:shd w:val="clear" w:color="auto" w:fill="auto"/>
          </w:tcPr>
          <w:p w14:paraId="0B45DA1A" w14:textId="3A9DAE52" w:rsidR="00EC38ED" w:rsidRPr="00DE1B12" w:rsidRDefault="00EC38ED" w:rsidP="0060084B">
            <w:pPr>
              <w:pStyle w:val="TableBodyText"/>
            </w:pPr>
            <w:r w:rsidRPr="00DE1B12">
              <w:t>Require Energy Star appliances or electronics</w:t>
            </w:r>
            <w:r w:rsidR="0060084B">
              <w:t xml:space="preserve"> rated by the </w:t>
            </w:r>
            <w:r w:rsidR="0060084B" w:rsidRPr="007C64E3">
              <w:t>Electronic Product Environmental Assessment Tool</w:t>
            </w:r>
            <w:r w:rsidR="0060084B" w:rsidRPr="00317B30">
              <w:t xml:space="preserve"> </w:t>
            </w:r>
            <w:r w:rsidR="0060084B">
              <w:t>(</w:t>
            </w:r>
            <w:r w:rsidR="0060084B" w:rsidRPr="00317B30">
              <w:t>EPEAT</w:t>
            </w:r>
            <w:r w:rsidR="0060084B">
              <w:t>)</w:t>
            </w:r>
            <w:r w:rsidR="0060084B" w:rsidRPr="00DE1B12">
              <w:t xml:space="preserve"> (Green Electronics Council)</w:t>
            </w:r>
            <w:r w:rsidRPr="00DE1B12">
              <w:t>.</w:t>
            </w:r>
          </w:p>
        </w:tc>
        <w:tc>
          <w:tcPr>
            <w:tcW w:w="1206" w:type="dxa"/>
            <w:tcBorders>
              <w:top w:val="single" w:sz="8" w:space="0" w:color="27A570" w:themeColor="text2"/>
              <w:bottom w:val="single" w:sz="6" w:space="0" w:color="B2EDD4" w:themeColor="text2" w:themeTint="4F"/>
            </w:tcBorders>
            <w:shd w:val="clear" w:color="auto" w:fill="auto"/>
          </w:tcPr>
          <w:p w14:paraId="11CCC202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1</w:t>
            </w:r>
          </w:p>
        </w:tc>
      </w:tr>
      <w:tr w:rsidR="00EC38ED" w:rsidRPr="00DE1B12" w14:paraId="1A47A723" w14:textId="77777777" w:rsidTr="00922909">
        <w:trPr>
          <w:trHeight w:val="20"/>
        </w:trPr>
        <w:tc>
          <w:tcPr>
            <w:tcW w:w="849" w:type="dxa"/>
            <w:tcBorders>
              <w:top w:val="single" w:sz="6" w:space="0" w:color="B2EDD4" w:themeColor="text2" w:themeTint="4F"/>
              <w:bottom w:val="single" w:sz="6" w:space="0" w:color="B2EDD4" w:themeColor="text2" w:themeTint="4F"/>
            </w:tcBorders>
            <w:shd w:val="clear" w:color="auto" w:fill="auto"/>
          </w:tcPr>
          <w:p w14:paraId="40C8E32F" w14:textId="77777777" w:rsidR="00EC38ED" w:rsidRPr="00DE1B12" w:rsidRDefault="00EC38ED" w:rsidP="00922909">
            <w:pPr>
              <w:pStyle w:val="TableBodyText"/>
            </w:pPr>
            <w:r w:rsidRPr="00DE1B12">
              <w:t>_____</w:t>
            </w:r>
          </w:p>
        </w:tc>
        <w:tc>
          <w:tcPr>
            <w:tcW w:w="951" w:type="dxa"/>
            <w:tcBorders>
              <w:top w:val="single" w:sz="6" w:space="0" w:color="B2EDD4" w:themeColor="text2" w:themeTint="4F"/>
              <w:bottom w:val="single" w:sz="6" w:space="0" w:color="B2EDD4" w:themeColor="text2" w:themeTint="4F"/>
            </w:tcBorders>
            <w:shd w:val="clear" w:color="auto" w:fill="auto"/>
          </w:tcPr>
          <w:p w14:paraId="75C04A3A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_____</w:t>
            </w:r>
          </w:p>
        </w:tc>
        <w:tc>
          <w:tcPr>
            <w:tcW w:w="6570" w:type="dxa"/>
            <w:tcBorders>
              <w:top w:val="single" w:sz="6" w:space="0" w:color="B2EDD4" w:themeColor="text2" w:themeTint="4F"/>
              <w:bottom w:val="single" w:sz="6" w:space="0" w:color="B2EDD4" w:themeColor="text2" w:themeTint="4F"/>
            </w:tcBorders>
            <w:shd w:val="clear" w:color="auto" w:fill="auto"/>
          </w:tcPr>
          <w:p w14:paraId="6CEC9033" w14:textId="77777777" w:rsidR="00EC38ED" w:rsidRPr="00DE1B12" w:rsidRDefault="00EC38ED" w:rsidP="00922909">
            <w:pPr>
              <w:pStyle w:val="TableBodyText"/>
            </w:pPr>
            <w:r w:rsidRPr="00DE1B12">
              <w:t>Conduct energy efficiency assessment of all office buildings.</w:t>
            </w:r>
          </w:p>
        </w:tc>
        <w:tc>
          <w:tcPr>
            <w:tcW w:w="1206" w:type="dxa"/>
            <w:tcBorders>
              <w:top w:val="single" w:sz="6" w:space="0" w:color="B2EDD4" w:themeColor="text2" w:themeTint="4F"/>
              <w:bottom w:val="single" w:sz="6" w:space="0" w:color="B2EDD4" w:themeColor="text2" w:themeTint="4F"/>
            </w:tcBorders>
            <w:shd w:val="clear" w:color="auto" w:fill="auto"/>
          </w:tcPr>
          <w:p w14:paraId="4A64DB8E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2</w:t>
            </w:r>
          </w:p>
        </w:tc>
      </w:tr>
      <w:tr w:rsidR="00EC38ED" w:rsidRPr="00DE1B12" w14:paraId="5CD7ED84" w14:textId="77777777" w:rsidTr="00922909">
        <w:trPr>
          <w:trHeight w:val="20"/>
        </w:trPr>
        <w:tc>
          <w:tcPr>
            <w:tcW w:w="849" w:type="dxa"/>
            <w:tcBorders>
              <w:top w:val="single" w:sz="6" w:space="0" w:color="B2EDD4" w:themeColor="text2" w:themeTint="4F"/>
            </w:tcBorders>
            <w:shd w:val="clear" w:color="auto" w:fill="auto"/>
          </w:tcPr>
          <w:p w14:paraId="49E3A74E" w14:textId="77777777" w:rsidR="00EC38ED" w:rsidRPr="00DE1B12" w:rsidRDefault="00EC38ED" w:rsidP="00922909">
            <w:pPr>
              <w:pStyle w:val="TableBodyText"/>
            </w:pPr>
            <w:r w:rsidRPr="00DE1B12">
              <w:t>_____</w:t>
            </w:r>
          </w:p>
        </w:tc>
        <w:tc>
          <w:tcPr>
            <w:tcW w:w="951" w:type="dxa"/>
            <w:tcBorders>
              <w:top w:val="single" w:sz="6" w:space="0" w:color="B2EDD4" w:themeColor="text2" w:themeTint="4F"/>
            </w:tcBorders>
            <w:shd w:val="clear" w:color="auto" w:fill="auto"/>
          </w:tcPr>
          <w:p w14:paraId="3D964104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_____</w:t>
            </w:r>
          </w:p>
        </w:tc>
        <w:tc>
          <w:tcPr>
            <w:tcW w:w="6570" w:type="dxa"/>
            <w:tcBorders>
              <w:top w:val="single" w:sz="6" w:space="0" w:color="B2EDD4" w:themeColor="text2" w:themeTint="4F"/>
            </w:tcBorders>
            <w:shd w:val="clear" w:color="auto" w:fill="auto"/>
          </w:tcPr>
          <w:p w14:paraId="4848FC96" w14:textId="56F820A9" w:rsidR="00EC38ED" w:rsidRPr="00DE1B12" w:rsidRDefault="00EC38ED" w:rsidP="00922909">
            <w:pPr>
              <w:pStyle w:val="TableBodyText"/>
            </w:pPr>
            <w:r w:rsidRPr="00DE1B12">
              <w:t xml:space="preserve">Implement </w:t>
            </w:r>
            <w:r w:rsidR="0060084B">
              <w:t>life-cycle-based procurement of efficient/</w:t>
            </w:r>
            <w:r w:rsidRPr="00DE1B12">
              <w:t>clean appliances, devices</w:t>
            </w:r>
            <w:r w:rsidR="0060084B">
              <w:t>,</w:t>
            </w:r>
            <w:r w:rsidRPr="00DE1B12">
              <w:t xml:space="preserve"> or vehicles.</w:t>
            </w:r>
          </w:p>
        </w:tc>
        <w:tc>
          <w:tcPr>
            <w:tcW w:w="1206" w:type="dxa"/>
            <w:tcBorders>
              <w:top w:val="single" w:sz="6" w:space="0" w:color="B2EDD4" w:themeColor="text2" w:themeTint="4F"/>
            </w:tcBorders>
            <w:shd w:val="clear" w:color="auto" w:fill="auto"/>
          </w:tcPr>
          <w:p w14:paraId="330EE0EF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2</w:t>
            </w:r>
          </w:p>
        </w:tc>
      </w:tr>
      <w:tr w:rsidR="00EC38ED" w:rsidRPr="00DE1B12" w14:paraId="5F5DE1A7" w14:textId="77777777" w:rsidTr="00922909">
        <w:trPr>
          <w:trHeight w:val="20"/>
        </w:trPr>
        <w:tc>
          <w:tcPr>
            <w:tcW w:w="849" w:type="dxa"/>
            <w:shd w:val="clear" w:color="auto" w:fill="auto"/>
          </w:tcPr>
          <w:p w14:paraId="62BFBFBC" w14:textId="77777777" w:rsidR="00EC38ED" w:rsidRPr="00DE1B12" w:rsidRDefault="00EC38ED" w:rsidP="00922909">
            <w:pPr>
              <w:pStyle w:val="TableBodyText"/>
            </w:pPr>
            <w:r w:rsidRPr="00DE1B12">
              <w:t>_____</w:t>
            </w:r>
          </w:p>
        </w:tc>
        <w:tc>
          <w:tcPr>
            <w:tcW w:w="951" w:type="dxa"/>
            <w:shd w:val="clear" w:color="auto" w:fill="auto"/>
          </w:tcPr>
          <w:p w14:paraId="712B86E1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_____</w:t>
            </w:r>
          </w:p>
        </w:tc>
        <w:tc>
          <w:tcPr>
            <w:tcW w:w="6570" w:type="dxa"/>
            <w:shd w:val="clear" w:color="auto" w:fill="auto"/>
          </w:tcPr>
          <w:p w14:paraId="2DE2620C" w14:textId="323F5DE6" w:rsidR="00EC38ED" w:rsidRPr="00DE1B12" w:rsidRDefault="00EC38ED" w:rsidP="00922909">
            <w:pPr>
              <w:pStyle w:val="TableBodyText"/>
            </w:pPr>
            <w:r w:rsidRPr="00DE1B12">
              <w:t xml:space="preserve">Encourage employee carpooling and </w:t>
            </w:r>
            <w:r w:rsidRPr="00317B30">
              <w:t>EV</w:t>
            </w:r>
            <w:r w:rsidRPr="00DE1B12">
              <w:t xml:space="preserve"> use</w:t>
            </w:r>
            <w:r w:rsidR="00D82B43">
              <w:t>.</w:t>
            </w:r>
          </w:p>
        </w:tc>
        <w:tc>
          <w:tcPr>
            <w:tcW w:w="1206" w:type="dxa"/>
            <w:shd w:val="clear" w:color="auto" w:fill="auto"/>
          </w:tcPr>
          <w:p w14:paraId="60D82705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2</w:t>
            </w:r>
          </w:p>
        </w:tc>
      </w:tr>
      <w:tr w:rsidR="00EC38ED" w:rsidRPr="00DE1B12" w14:paraId="485D8954" w14:textId="77777777" w:rsidTr="00922909">
        <w:trPr>
          <w:trHeight w:val="20"/>
        </w:trPr>
        <w:tc>
          <w:tcPr>
            <w:tcW w:w="849" w:type="dxa"/>
            <w:shd w:val="clear" w:color="auto" w:fill="auto"/>
          </w:tcPr>
          <w:p w14:paraId="2FA6A0A8" w14:textId="77777777" w:rsidR="00EC38ED" w:rsidRPr="00DE1B12" w:rsidRDefault="00EC38ED" w:rsidP="00922909">
            <w:pPr>
              <w:pStyle w:val="TableBodyText"/>
            </w:pPr>
            <w:r w:rsidRPr="00DE1B12">
              <w:t>_____</w:t>
            </w:r>
          </w:p>
        </w:tc>
        <w:tc>
          <w:tcPr>
            <w:tcW w:w="951" w:type="dxa"/>
            <w:shd w:val="clear" w:color="auto" w:fill="auto"/>
          </w:tcPr>
          <w:p w14:paraId="266E1078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_____</w:t>
            </w:r>
          </w:p>
        </w:tc>
        <w:tc>
          <w:tcPr>
            <w:tcW w:w="6570" w:type="dxa"/>
            <w:shd w:val="clear" w:color="auto" w:fill="auto"/>
          </w:tcPr>
          <w:p w14:paraId="677A915A" w14:textId="6D8B5853" w:rsidR="00EC38ED" w:rsidRPr="00DE1B12" w:rsidRDefault="00D82B43" w:rsidP="00922909">
            <w:pPr>
              <w:pStyle w:val="TableBodyText"/>
            </w:pPr>
            <w:r>
              <w:t>Purchase g</w:t>
            </w:r>
            <w:r w:rsidR="00EC38ED" w:rsidRPr="00DE1B12">
              <w:t>reen</w:t>
            </w:r>
            <w:r>
              <w:t xml:space="preserve"> </w:t>
            </w:r>
            <w:r w:rsidR="00EC38ED" w:rsidRPr="00DE1B12">
              <w:t>power through negotiated procurement.</w:t>
            </w:r>
          </w:p>
        </w:tc>
        <w:tc>
          <w:tcPr>
            <w:tcW w:w="1206" w:type="dxa"/>
            <w:shd w:val="clear" w:color="auto" w:fill="auto"/>
          </w:tcPr>
          <w:p w14:paraId="642707A7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3</w:t>
            </w:r>
          </w:p>
        </w:tc>
      </w:tr>
      <w:tr w:rsidR="00EC38ED" w:rsidRPr="00DE1B12" w14:paraId="1A23F91F" w14:textId="77777777" w:rsidTr="00922909">
        <w:trPr>
          <w:trHeight w:val="20"/>
        </w:trPr>
        <w:tc>
          <w:tcPr>
            <w:tcW w:w="849" w:type="dxa"/>
            <w:shd w:val="clear" w:color="auto" w:fill="auto"/>
          </w:tcPr>
          <w:p w14:paraId="476A386D" w14:textId="77777777" w:rsidR="00EC38ED" w:rsidRPr="00DE1B12" w:rsidRDefault="00EC38ED" w:rsidP="00922909">
            <w:pPr>
              <w:pStyle w:val="TableBodyText"/>
            </w:pPr>
            <w:r w:rsidRPr="00DE1B12">
              <w:t>_____</w:t>
            </w:r>
          </w:p>
        </w:tc>
        <w:tc>
          <w:tcPr>
            <w:tcW w:w="951" w:type="dxa"/>
            <w:shd w:val="clear" w:color="auto" w:fill="auto"/>
          </w:tcPr>
          <w:p w14:paraId="5103906D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_____</w:t>
            </w:r>
          </w:p>
        </w:tc>
        <w:tc>
          <w:tcPr>
            <w:tcW w:w="6570" w:type="dxa"/>
            <w:shd w:val="clear" w:color="auto" w:fill="auto"/>
          </w:tcPr>
          <w:p w14:paraId="10C895D8" w14:textId="008C22A3" w:rsidR="00EC38ED" w:rsidRPr="00DE1B12" w:rsidRDefault="00EC38ED" w:rsidP="00922909">
            <w:pPr>
              <w:pStyle w:val="TableBodyText"/>
            </w:pPr>
            <w:r w:rsidRPr="00DE1B12">
              <w:t xml:space="preserve">Default to </w:t>
            </w:r>
            <w:r w:rsidRPr="00317B30">
              <w:t>EVs</w:t>
            </w:r>
            <w:r w:rsidR="00D82B43">
              <w:t xml:space="preserve"> for fleet vehicles, with plug-</w:t>
            </w:r>
            <w:r w:rsidRPr="00DE1B12">
              <w:t>in hybrids for longer distance travel needs.</w:t>
            </w:r>
          </w:p>
        </w:tc>
        <w:tc>
          <w:tcPr>
            <w:tcW w:w="1206" w:type="dxa"/>
            <w:shd w:val="clear" w:color="auto" w:fill="auto"/>
          </w:tcPr>
          <w:p w14:paraId="7A2936B0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3</w:t>
            </w:r>
          </w:p>
        </w:tc>
      </w:tr>
      <w:tr w:rsidR="00EC38ED" w:rsidRPr="00DE1B12" w14:paraId="4991FD62" w14:textId="77777777" w:rsidTr="00922909">
        <w:trPr>
          <w:trHeight w:val="20"/>
        </w:trPr>
        <w:tc>
          <w:tcPr>
            <w:tcW w:w="849" w:type="dxa"/>
            <w:shd w:val="clear" w:color="auto" w:fill="auto"/>
          </w:tcPr>
          <w:p w14:paraId="7118E56A" w14:textId="77777777" w:rsidR="00EC38ED" w:rsidRPr="00DE1B12" w:rsidRDefault="00EC38ED" w:rsidP="00922909">
            <w:pPr>
              <w:pStyle w:val="TableBodyText"/>
            </w:pPr>
            <w:r w:rsidRPr="00DE1B12">
              <w:t>_____</w:t>
            </w:r>
          </w:p>
        </w:tc>
        <w:tc>
          <w:tcPr>
            <w:tcW w:w="951" w:type="dxa"/>
            <w:shd w:val="clear" w:color="auto" w:fill="auto"/>
          </w:tcPr>
          <w:p w14:paraId="6325F477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_____</w:t>
            </w:r>
          </w:p>
        </w:tc>
        <w:tc>
          <w:tcPr>
            <w:tcW w:w="6570" w:type="dxa"/>
            <w:shd w:val="clear" w:color="auto" w:fill="auto"/>
          </w:tcPr>
          <w:p w14:paraId="422054DE" w14:textId="454E6271" w:rsidR="00EC38ED" w:rsidRPr="00DE1B12" w:rsidRDefault="00EC38ED" w:rsidP="00922909">
            <w:pPr>
              <w:pStyle w:val="TableBodyText"/>
            </w:pPr>
            <w:r w:rsidRPr="00DE1B12">
              <w:t xml:space="preserve">Engage an </w:t>
            </w:r>
            <w:r w:rsidRPr="00317B30">
              <w:t>ESCO</w:t>
            </w:r>
            <w:r w:rsidR="00D82B43">
              <w:t xml:space="preserve"> to deliver facility-</w:t>
            </w:r>
            <w:r w:rsidRPr="00DE1B12">
              <w:t>wide energy eff</w:t>
            </w:r>
            <w:r w:rsidR="00D82B43">
              <w:t>iciency upgrades for every cost-</w:t>
            </w:r>
            <w:r w:rsidRPr="00DE1B12">
              <w:t>effective appliance.</w:t>
            </w:r>
          </w:p>
        </w:tc>
        <w:tc>
          <w:tcPr>
            <w:tcW w:w="1206" w:type="dxa"/>
            <w:shd w:val="clear" w:color="auto" w:fill="auto"/>
          </w:tcPr>
          <w:p w14:paraId="6D64A81B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4</w:t>
            </w:r>
          </w:p>
        </w:tc>
      </w:tr>
      <w:tr w:rsidR="00EC38ED" w:rsidRPr="00DE1B12" w14:paraId="3D0A659F" w14:textId="77777777" w:rsidTr="00922909">
        <w:trPr>
          <w:trHeight w:val="20"/>
        </w:trPr>
        <w:tc>
          <w:tcPr>
            <w:tcW w:w="849" w:type="dxa"/>
            <w:shd w:val="clear" w:color="auto" w:fill="auto"/>
          </w:tcPr>
          <w:p w14:paraId="00B26FE6" w14:textId="77777777" w:rsidR="00EC38ED" w:rsidRPr="00DE1B12" w:rsidRDefault="00EC38ED" w:rsidP="00922909">
            <w:pPr>
              <w:pStyle w:val="TableBodyText"/>
            </w:pPr>
            <w:r w:rsidRPr="00DE1B12">
              <w:t>_____</w:t>
            </w:r>
          </w:p>
        </w:tc>
        <w:tc>
          <w:tcPr>
            <w:tcW w:w="951" w:type="dxa"/>
            <w:shd w:val="clear" w:color="auto" w:fill="auto"/>
          </w:tcPr>
          <w:p w14:paraId="587B6F1E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_____</w:t>
            </w:r>
          </w:p>
        </w:tc>
        <w:tc>
          <w:tcPr>
            <w:tcW w:w="6570" w:type="dxa"/>
            <w:shd w:val="clear" w:color="auto" w:fill="auto"/>
          </w:tcPr>
          <w:p w14:paraId="1262C451" w14:textId="77777777" w:rsidR="00EC38ED" w:rsidRPr="00DE1B12" w:rsidRDefault="00EC38ED" w:rsidP="00922909">
            <w:pPr>
              <w:pStyle w:val="TableBodyText"/>
            </w:pPr>
            <w:r w:rsidRPr="00DE1B12">
              <w:t>Purchase offsets for emissions from natural gas consumption.</w:t>
            </w:r>
          </w:p>
        </w:tc>
        <w:tc>
          <w:tcPr>
            <w:tcW w:w="1206" w:type="dxa"/>
            <w:shd w:val="clear" w:color="auto" w:fill="auto"/>
          </w:tcPr>
          <w:p w14:paraId="72122460" w14:textId="77777777" w:rsidR="00EC38ED" w:rsidRPr="00DE1B12" w:rsidRDefault="00EC38ED" w:rsidP="00922909">
            <w:pPr>
              <w:pStyle w:val="TableBodyText"/>
              <w:jc w:val="center"/>
            </w:pPr>
            <w:r w:rsidRPr="00DE1B12">
              <w:t>4</w:t>
            </w:r>
          </w:p>
        </w:tc>
      </w:tr>
    </w:tbl>
    <w:p w14:paraId="52E94A38" w14:textId="77777777" w:rsidR="00EC38ED" w:rsidRPr="00D63CF0" w:rsidRDefault="00EC38ED" w:rsidP="00EC38ED">
      <w:pPr>
        <w:pStyle w:val="BodyText"/>
        <w:rPr>
          <w:rFonts w:cs="Arial"/>
        </w:rPr>
      </w:pPr>
    </w:p>
    <w:p w14:paraId="5AD12ECB" w14:textId="77777777" w:rsidR="00EC38ED" w:rsidRPr="005960FD" w:rsidRDefault="00EC38ED" w:rsidP="00EC38ED">
      <w:pPr>
        <w:pStyle w:val="Heading4"/>
      </w:pPr>
      <w:r w:rsidRPr="005960FD">
        <w:t>Action Plan</w:t>
      </w:r>
    </w:p>
    <w:p w14:paraId="25FD0388" w14:textId="77777777" w:rsidR="00EC38ED" w:rsidRDefault="00EC38ED" w:rsidP="00EC38ED">
      <w:pPr>
        <w:pStyle w:val="BodyText"/>
        <w:keepNext/>
      </w:pPr>
      <w:r w:rsidRPr="00A512E4">
        <w:t xml:space="preserve">What </w:t>
      </w:r>
      <w:r>
        <w:t>actions</w:t>
      </w:r>
      <w:r w:rsidRPr="00A512E4">
        <w:t xml:space="preserve"> will you take to implement the </w:t>
      </w:r>
      <w:r>
        <w:t xml:space="preserve">strategies </w:t>
      </w:r>
      <w:r w:rsidRPr="00A512E4">
        <w:t>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EC38ED" w:rsidRPr="007E0DDE" w14:paraId="79731B24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767D2D74" w14:textId="77777777" w:rsidR="00EC38ED" w:rsidRPr="007E0DDE" w:rsidRDefault="00EC38ED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B45AC0F" w14:textId="77777777" w:rsidR="00EC38ED" w:rsidRPr="007E0DDE" w:rsidRDefault="00EC38ED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7AE68B18" w14:textId="77777777" w:rsidR="00EC38ED" w:rsidRPr="007E0DDE" w:rsidRDefault="00EC38ED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EC38ED" w:rsidRPr="007E0DDE" w14:paraId="3B4E0189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4FE524FF" w14:textId="77777777" w:rsidR="00EC38ED" w:rsidRPr="007E0DDE" w:rsidRDefault="00EC38ED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24C91A4A" w14:textId="77777777" w:rsidR="00EC38ED" w:rsidRPr="007E0DDE" w:rsidRDefault="00EC38ED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52023F94" w14:textId="77777777" w:rsidR="00EC38ED" w:rsidRPr="007E0DDE" w:rsidRDefault="00EC38ED" w:rsidP="00922909">
            <w:pPr>
              <w:pStyle w:val="TableBodyText"/>
              <w:keepNext/>
            </w:pPr>
          </w:p>
        </w:tc>
      </w:tr>
      <w:tr w:rsidR="00EC38ED" w:rsidRPr="007E0DDE" w14:paraId="7976A326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3A9DA668" w14:textId="77777777" w:rsidR="00EC38ED" w:rsidRPr="007E0DDE" w:rsidRDefault="00EC38ED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4D05C21E" w14:textId="77777777" w:rsidR="00EC38ED" w:rsidRPr="007E0DDE" w:rsidRDefault="00EC38ED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70F4C6AC" w14:textId="77777777" w:rsidR="00EC38ED" w:rsidRPr="007E0DDE" w:rsidRDefault="00EC38ED" w:rsidP="00922909">
            <w:pPr>
              <w:pStyle w:val="TableBodyText"/>
            </w:pPr>
          </w:p>
        </w:tc>
      </w:tr>
      <w:tr w:rsidR="00EC38ED" w:rsidRPr="007E0DDE" w14:paraId="5D7E8022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575DF3F2" w14:textId="77777777" w:rsidR="00EC38ED" w:rsidRPr="007E0DDE" w:rsidRDefault="00EC38ED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4A647097" w14:textId="77777777" w:rsidR="00EC38ED" w:rsidRPr="007E0DDE" w:rsidRDefault="00EC38ED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0A403D5B" w14:textId="77777777" w:rsidR="00EC38ED" w:rsidRPr="007E0DDE" w:rsidRDefault="00EC38ED" w:rsidP="00922909">
            <w:pPr>
              <w:pStyle w:val="TableBodyText"/>
            </w:pPr>
          </w:p>
        </w:tc>
      </w:tr>
      <w:bookmarkEnd w:id="1"/>
      <w:bookmarkEnd w:id="2"/>
    </w:tbl>
    <w:p w14:paraId="208798CC" w14:textId="77777777" w:rsidR="00157DDC" w:rsidRPr="00EC38ED" w:rsidRDefault="00157DDC" w:rsidP="00EC38ED"/>
    <w:sectPr w:rsidR="00157DDC" w:rsidRPr="00EC38ED" w:rsidSect="00BF4AF3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FEB8F" w14:textId="77777777" w:rsidR="00427147" w:rsidRDefault="00427147">
      <w:r>
        <w:separator/>
      </w:r>
    </w:p>
  </w:endnote>
  <w:endnote w:type="continuationSeparator" w:id="0">
    <w:p w14:paraId="2F0429EA" w14:textId="77777777" w:rsidR="00427147" w:rsidRDefault="00427147">
      <w:r>
        <w:continuationSeparator/>
      </w:r>
    </w:p>
  </w:endnote>
  <w:endnote w:type="continuationNotice" w:id="1">
    <w:p w14:paraId="299303C2" w14:textId="77777777" w:rsidR="00427147" w:rsidRDefault="00427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16859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2151AA" w14:textId="79F8D989" w:rsidR="00916F12" w:rsidRDefault="00916F12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 xml:space="preserve">Self-Assessment: 9.0 Central Administration 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562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7304B" w14:textId="77777777" w:rsidR="00427147" w:rsidRPr="00A85D1C" w:rsidRDefault="00427147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3D7BFC40" w14:textId="77777777" w:rsidR="00427147" w:rsidRPr="008F7A1C" w:rsidRDefault="00427147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1BA13EAD" w14:textId="77777777" w:rsidR="00427147" w:rsidRPr="004C7ED6" w:rsidRDefault="00427147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BF4AF3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37DC402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2"/>
      <w:numFmt w:val="decimal"/>
      <w:pStyle w:val="Heading2"/>
      <w:lvlText w:val="9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G0MDE3NbI0MzFT0lEKTi0uzszPAykwqgUAFsUTyy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84B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62C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6F12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4AF3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2B43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526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A3ADD5-373C-4139-9208-D3EB2E019F08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8d39579b-f290-45b3-b42f-df7bd9c6735f"/>
    <ds:schemaRef ds:uri="9791fd43-8ae9-4346-bfc0-664719905e53"/>
  </ds:schemaRefs>
</ds:datastoreItem>
</file>

<file path=customXml/itemProps2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4944E8-D7AF-4257-A752-1CE60247B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8</TotalTime>
  <Pages>2</Pages>
  <Words>520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6</cp:revision>
  <cp:lastPrinted>2020-04-17T18:59:00Z</cp:lastPrinted>
  <dcterms:created xsi:type="dcterms:W3CDTF">2021-11-30T16:43:00Z</dcterms:created>
  <dcterms:modified xsi:type="dcterms:W3CDTF">2021-12-0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